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3DEB40AB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6C3658">
        <w:rPr>
          <w:rFonts w:ascii="Helvetica" w:hAnsi="Helvetica"/>
        </w:rPr>
        <w:t>March 2</w:t>
      </w:r>
      <w:r w:rsidR="006C3658" w:rsidRPr="006C3658">
        <w:rPr>
          <w:rFonts w:ascii="Helvetica" w:hAnsi="Helvetica"/>
          <w:vertAlign w:val="superscript"/>
        </w:rPr>
        <w:t>nd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16719279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Ali Nejatie</w:t>
      </w:r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, </w:t>
      </w:r>
      <w:r w:rsidRPr="0064248B">
        <w:rPr>
          <w:rFonts w:ascii="Helvetica" w:hAnsi="Helvetica"/>
        </w:rPr>
        <w:t>Nas Yousefi</w:t>
      </w:r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, </w:t>
      </w:r>
      <w:r w:rsidR="00D47302" w:rsidRPr="0064248B">
        <w:rPr>
          <w:rFonts w:ascii="Helvetica" w:hAnsi="Helvetica"/>
        </w:rPr>
        <w:t>Ania Sergeenko</w:t>
      </w:r>
      <w:r w:rsidR="00D47302">
        <w:rPr>
          <w:rFonts w:ascii="Helvetica" w:hAnsi="Helvetica"/>
        </w:rPr>
        <w:t xml:space="preserve"> (DGSC Representative, </w:t>
      </w:r>
      <w:r w:rsidR="00D47302" w:rsidRPr="0064248B">
        <w:rPr>
          <w:rFonts w:ascii="Helvetica" w:hAnsi="Helvetica"/>
        </w:rPr>
        <w:t>TS</w:t>
      </w:r>
      <w:r w:rsidR="00D47302">
        <w:rPr>
          <w:rFonts w:ascii="Helvetica" w:hAnsi="Helvetica"/>
        </w:rPr>
        <w:t>SU Representative),</w:t>
      </w:r>
      <w:r w:rsidR="00D47302" w:rsidRPr="00D47302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Gregory MacNeil</w:t>
      </w:r>
      <w:r w:rsidR="006D1EBA">
        <w:rPr>
          <w:rFonts w:ascii="Helvetica" w:hAnsi="Helvetica"/>
        </w:rPr>
        <w:t xml:space="preserve"> (Social Coordinator),</w:t>
      </w:r>
      <w:r w:rsidR="006D1EBA" w:rsidRPr="006D1EBA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Audrey Taylor</w:t>
      </w:r>
      <w:r w:rsidR="006D1EBA">
        <w:rPr>
          <w:rFonts w:ascii="Helvetica" w:hAnsi="Helvetica"/>
        </w:rPr>
        <w:t xml:space="preserve"> (GSS Representative)</w:t>
      </w:r>
      <w:r w:rsidR="006C3658">
        <w:rPr>
          <w:rFonts w:ascii="Helvetica" w:hAnsi="Helvetica"/>
        </w:rPr>
        <w:t>,</w:t>
      </w:r>
      <w:r w:rsidR="006C3658" w:rsidRPr="006C3658">
        <w:rPr>
          <w:rFonts w:ascii="Helvetica" w:hAnsi="Helvetica"/>
        </w:rPr>
        <w:t xml:space="preserve"> </w:t>
      </w:r>
      <w:r w:rsidR="006C3658" w:rsidRPr="0064248B">
        <w:rPr>
          <w:rFonts w:ascii="Helvetica" w:hAnsi="Helvetica"/>
        </w:rPr>
        <w:t>Parisa Shiri</w:t>
      </w:r>
      <w:r w:rsidR="006C3658">
        <w:rPr>
          <w:rFonts w:ascii="Helvetica" w:hAnsi="Helvetica"/>
        </w:rPr>
        <w:t xml:space="preserve"> (</w:t>
      </w:r>
      <w:r w:rsidR="006C3658" w:rsidRPr="0064248B">
        <w:rPr>
          <w:rFonts w:ascii="Helvetica" w:hAnsi="Helvetica"/>
        </w:rPr>
        <w:t>TS</w:t>
      </w:r>
      <w:r w:rsidR="006C3658">
        <w:rPr>
          <w:rFonts w:ascii="Helvetica" w:hAnsi="Helvetica"/>
        </w:rPr>
        <w:t xml:space="preserve">SU Representative), </w:t>
      </w:r>
      <w:r w:rsidR="006C3658" w:rsidRPr="0064248B">
        <w:rPr>
          <w:rFonts w:ascii="Helvetica" w:hAnsi="Helvetica"/>
        </w:rPr>
        <w:t>Curtis Gibbs</w:t>
      </w:r>
      <w:r w:rsidR="006C3658">
        <w:rPr>
          <w:rFonts w:ascii="Helvetica" w:hAnsi="Helvetica"/>
        </w:rPr>
        <w:t xml:space="preserve"> (</w:t>
      </w:r>
      <w:r w:rsidR="006C3658" w:rsidRPr="0064248B">
        <w:rPr>
          <w:rFonts w:ascii="Helvetica" w:hAnsi="Helvetica"/>
        </w:rPr>
        <w:t>TS</w:t>
      </w:r>
      <w:r w:rsidR="006C3658">
        <w:rPr>
          <w:rFonts w:ascii="Helvetica" w:hAnsi="Helvetica"/>
        </w:rPr>
        <w:t>SU Representative)</w:t>
      </w:r>
      <w:r w:rsidR="006D1EBA">
        <w:rPr>
          <w:rFonts w:ascii="Helvetica" w:hAnsi="Helvetica"/>
        </w:rPr>
        <w:t>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7F857369" w:rsidR="001D1818" w:rsidRPr="0064248B" w:rsidRDefault="006D1EBA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Diego Martelino</w:t>
      </w:r>
      <w:r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>David Ester</w:t>
      </w:r>
      <w:r>
        <w:rPr>
          <w:rFonts w:ascii="Helvetica" w:hAnsi="Helvetica"/>
        </w:rPr>
        <w:t xml:space="preserve"> (Second Alternate GSS Rep), </w:t>
      </w:r>
      <w:r w:rsidRPr="0064248B">
        <w:rPr>
          <w:rFonts w:ascii="Helvetica" w:hAnsi="Helvetica"/>
        </w:rPr>
        <w:t>Matthew Deen</w:t>
      </w:r>
      <w:r>
        <w:rPr>
          <w:rFonts w:ascii="Helvetica" w:hAnsi="Helvetica"/>
        </w:rPr>
        <w:t xml:space="preserve"> (Sports Representative),</w:t>
      </w:r>
      <w:r w:rsidR="00D47302">
        <w:rPr>
          <w:rFonts w:ascii="Helvetica" w:hAnsi="Helvetica"/>
        </w:rPr>
        <w:t xml:space="preserve">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r w:rsidR="00F90292" w:rsidRPr="0064248B">
        <w:rPr>
          <w:rFonts w:ascii="Helvetica" w:hAnsi="Helvetica"/>
        </w:rPr>
        <w:t>Tasleem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F90292" w:rsidRPr="00DD3959">
        <w:rPr>
          <w:rFonts w:ascii="Helvetica" w:hAnsi="Helvetica"/>
        </w:rPr>
        <w:t xml:space="preserve"> </w:t>
      </w:r>
      <w:r w:rsidR="00F90292">
        <w:rPr>
          <w:rFonts w:ascii="Helvetica" w:hAnsi="Helvetica"/>
        </w:rPr>
        <w:t>Heather Baroody (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Fatima Garcia</w:t>
      </w:r>
      <w:r w:rsidR="001D1818">
        <w:rPr>
          <w:rFonts w:ascii="Helvetica" w:hAnsi="Helvetica"/>
        </w:rPr>
        <w:t xml:space="preserve"> (First Alternate GSS Rep.), Xiaoyun Yuan (Kelsy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1F67FD53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475FA1">
        <w:rPr>
          <w:rFonts w:ascii="Helvetica" w:hAnsi="Helvetica"/>
        </w:rPr>
        <w:t>9</w:t>
      </w:r>
      <w:r w:rsidR="004472CE">
        <w:rPr>
          <w:rFonts w:ascii="Helvetica" w:hAnsi="Helvetica"/>
        </w:rPr>
        <w:t>:3</w:t>
      </w:r>
      <w:r w:rsidR="00C94702">
        <w:rPr>
          <w:rFonts w:ascii="Helvetica" w:hAnsi="Helvetica"/>
        </w:rPr>
        <w:t>0</w:t>
      </w:r>
      <w:r w:rsidR="00D47302">
        <w:rPr>
          <w:rFonts w:ascii="Helvetica" w:hAnsi="Helvetica"/>
        </w:rPr>
        <w:t xml:space="preserve">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>MOVED to appoint Ali Nejatie (President) as Chair for this meeting.</w:t>
      </w:r>
    </w:p>
    <w:p w14:paraId="68BC5D79" w14:textId="4CA4265A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1F1636">
        <w:rPr>
          <w:rFonts w:ascii="Helvetica" w:hAnsi="Helvetica"/>
        </w:rPr>
        <w:t>Nas Yousefi</w:t>
      </w:r>
    </w:p>
    <w:p w14:paraId="1D5AE0BF" w14:textId="431622D6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1F1636">
        <w:rPr>
          <w:rFonts w:ascii="Helvetica" w:hAnsi="Helvetica"/>
        </w:rPr>
        <w:t>Joe Egan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Nejatie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0C9AE552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1F1636">
        <w:rPr>
          <w:rFonts w:ascii="Helvetica" w:hAnsi="Helvetica"/>
        </w:rPr>
        <w:t>Ali Nejatie</w:t>
      </w:r>
    </w:p>
    <w:p w14:paraId="6CCDF9C7" w14:textId="321F29C5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1F1636">
        <w:rPr>
          <w:rFonts w:ascii="Helvetica" w:hAnsi="Helvetica"/>
        </w:rPr>
        <w:t>Joe Egan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1236844F" w14:textId="77777777" w:rsidR="006D1EBA" w:rsidRDefault="006D1EBA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64248B">
      <w:pPr>
        <w:ind w:left="720"/>
        <w:rPr>
          <w:rFonts w:ascii="Helvetica" w:hAnsi="Helvetica"/>
          <w:b/>
        </w:rPr>
      </w:pPr>
    </w:p>
    <w:p w14:paraId="094D6A69" w14:textId="4508E658" w:rsidR="00B71E0F" w:rsidRDefault="005E0B0F" w:rsidP="008A6C86">
      <w:pPr>
        <w:ind w:left="720"/>
        <w:rPr>
          <w:rFonts w:ascii="Helvetica" w:hAnsi="Helvetica"/>
        </w:rPr>
      </w:pPr>
      <w:r>
        <w:rPr>
          <w:rFonts w:ascii="Helvetica" w:hAnsi="Helvetica"/>
          <w:b/>
        </w:rPr>
        <w:t>News</w:t>
      </w:r>
    </w:p>
    <w:p w14:paraId="0179889A" w14:textId="77DC77BD" w:rsidR="001F1636" w:rsidRDefault="001F1636" w:rsidP="001F1636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SC executive chair has encouraged different chemistry societies to have joint events. As well, they have funding to support events which incorporate learning and</w:t>
      </w:r>
      <w:r w:rsidR="00D5348F">
        <w:rPr>
          <w:rFonts w:ascii="Helvetica" w:hAnsi="Helvetica"/>
        </w:rPr>
        <w:t xml:space="preserve"> social activities. The caucus is considering doing a joint social with the UBC chemistry society that may be funded by CSC.</w:t>
      </w:r>
    </w:p>
    <w:p w14:paraId="5FEA8DA3" w14:textId="77777777" w:rsidR="00D5348F" w:rsidRDefault="00D5348F" w:rsidP="00D5348F">
      <w:pPr>
        <w:pStyle w:val="ListParagraph"/>
        <w:ind w:left="1440"/>
        <w:rPr>
          <w:rFonts w:ascii="Helvetica" w:hAnsi="Helvetica"/>
        </w:rPr>
      </w:pPr>
    </w:p>
    <w:p w14:paraId="51A86566" w14:textId="023F6F11" w:rsidR="00D5348F" w:rsidRDefault="00D5348F" w:rsidP="00D5348F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ocial</w:t>
      </w:r>
    </w:p>
    <w:p w14:paraId="56949247" w14:textId="3EF0147E" w:rsidR="00D5348F" w:rsidRDefault="00D5348F" w:rsidP="00D5348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Dr. Nabyl Merbouh has given then caucus $400 for the upcoming social which will be used to fund food and drinks for the social.</w:t>
      </w:r>
    </w:p>
    <w:p w14:paraId="1B4EF4E6" w14:textId="6C127FF7" w:rsidR="00D5348F" w:rsidRDefault="00D5348F" w:rsidP="00D5348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Pi Day is coming up and the caucus will host a contest for it. Pi day is on a Wednesday, but the event will be celebrated on Friday the 16</w:t>
      </w:r>
      <w:r w:rsidRPr="00D5348F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>. There will be a pie baking competition at the coffee social Friday morning. An e-mail will be sent out containing details about this.</w:t>
      </w:r>
    </w:p>
    <w:p w14:paraId="1CC42630" w14:textId="70408E8F" w:rsidR="00D5348F" w:rsidRDefault="00D5348F" w:rsidP="00D5348F">
      <w:pPr>
        <w:pStyle w:val="ListParagraph"/>
        <w:ind w:left="1440"/>
        <w:rPr>
          <w:rFonts w:ascii="Helvetica" w:hAnsi="Helvetica"/>
        </w:rPr>
      </w:pPr>
    </w:p>
    <w:p w14:paraId="3CB4FE22" w14:textId="77AA080B" w:rsidR="00D5348F" w:rsidRDefault="00D5348F" w:rsidP="00D5348F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DGSC</w:t>
      </w:r>
    </w:p>
    <w:p w14:paraId="51039730" w14:textId="6F2D541C" w:rsidR="00D5348F" w:rsidRDefault="00D5348F" w:rsidP="00D5348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Issues</w:t>
      </w:r>
    </w:p>
    <w:p w14:paraId="3900AAB0" w14:textId="2EA59E1D" w:rsidR="00D5348F" w:rsidRDefault="00D5348F" w:rsidP="00D5348F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has be no schedule for increases in pay.</w:t>
      </w:r>
    </w:p>
    <w:p w14:paraId="22AF960E" w14:textId="48EAF430" w:rsidR="00D5348F" w:rsidRDefault="00D5348F" w:rsidP="00D5348F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s well, the website does not adequately show the stipend.</w:t>
      </w:r>
    </w:p>
    <w:p w14:paraId="78A6BBC9" w14:textId="292C40CB" w:rsidR="00D5348F" w:rsidRDefault="00D5348F" w:rsidP="00D5348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DGSC representative has been invited to the meetings and will ask for more involvement and to see the agenda ahead of time.</w:t>
      </w:r>
    </w:p>
    <w:p w14:paraId="21BE7AA6" w14:textId="4B36A716" w:rsidR="00D5348F" w:rsidRDefault="00D5348F" w:rsidP="00D5348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ommittee wants the caucus to develop the survey.</w:t>
      </w:r>
    </w:p>
    <w:p w14:paraId="0AB4D6AE" w14:textId="2AD82BE5" w:rsidR="00D5348F" w:rsidRDefault="00D5348F" w:rsidP="00D5348F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will develop questions that adequately show student experience. As well, the caucus wants to encourage participation in the survey. This can be done through word of mouth and a prize draw for doing the survey.</w:t>
      </w:r>
    </w:p>
    <w:p w14:paraId="4218A9BD" w14:textId="5D09AE55" w:rsidR="00D5348F" w:rsidRDefault="00D5348F" w:rsidP="00D5348F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will also have a suggestion box for student issues that could be brought up in the survey. This will be located at the next social.</w:t>
      </w:r>
    </w:p>
    <w:p w14:paraId="5771E631" w14:textId="70146F77" w:rsidR="002E7C7E" w:rsidRDefault="002E7C7E" w:rsidP="00D5348F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s well, issues with TA appointments being assigned can be brought up in the survey.</w:t>
      </w:r>
    </w:p>
    <w:p w14:paraId="5D6BB370" w14:textId="33B5B5BC" w:rsidR="00792ED4" w:rsidRPr="001F1636" w:rsidRDefault="00792ED4" w:rsidP="00792ED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caucus representative will </w:t>
      </w:r>
      <w:r w:rsidR="002E7C7E">
        <w:rPr>
          <w:rFonts w:ascii="Helvetica" w:hAnsi="Helvetica"/>
        </w:rPr>
        <w:t>ask the committee about obtaining the package of the research into the stipend increase.</w:t>
      </w:r>
    </w:p>
    <w:p w14:paraId="6E26D081" w14:textId="77777777" w:rsidR="002E7C7E" w:rsidRDefault="002E7C7E" w:rsidP="001F1636">
      <w:pPr>
        <w:ind w:left="720"/>
        <w:rPr>
          <w:rFonts w:ascii="Helvetica" w:hAnsi="Helvetica"/>
          <w:b/>
        </w:rPr>
      </w:pPr>
    </w:p>
    <w:p w14:paraId="15418E09" w14:textId="5B051C98" w:rsidR="00237BA3" w:rsidRPr="001F1636" w:rsidRDefault="00237BA3" w:rsidP="001F1636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t>Reimbursement</w:t>
      </w:r>
    </w:p>
    <w:p w14:paraId="27815460" w14:textId="2B70BEC1" w:rsidR="00CE61C4" w:rsidRPr="0064248B" w:rsidRDefault="00CE61C4" w:rsidP="00CE61C4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</w:t>
      </w:r>
      <w:r>
        <w:rPr>
          <w:rFonts w:ascii="Helvetica" w:hAnsi="Helvetica"/>
        </w:rPr>
        <w:t>reimburse Gregory MacNeil $25 for the liquor licence for the previous social</w:t>
      </w:r>
      <w:r w:rsidRPr="0064248B">
        <w:rPr>
          <w:rFonts w:ascii="Helvetica" w:hAnsi="Helvetica"/>
        </w:rPr>
        <w:t>.</w:t>
      </w:r>
    </w:p>
    <w:p w14:paraId="278EB5B4" w14:textId="4F68BB6C" w:rsidR="00CE61C4" w:rsidRDefault="00CE61C4" w:rsidP="00CE61C4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r w:rsidRPr="0064248B">
        <w:rPr>
          <w:rFonts w:ascii="Helvetica" w:hAnsi="Helvetica"/>
        </w:rPr>
        <w:t>Ali Nejatie</w:t>
      </w:r>
    </w:p>
    <w:p w14:paraId="28DD712A" w14:textId="7FEB0794" w:rsidR="00CE61C4" w:rsidRDefault="00CE61C4" w:rsidP="00CE61C4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 Garrett Muir</w:t>
      </w:r>
    </w:p>
    <w:p w14:paraId="768EC7CD" w14:textId="7B1274E2" w:rsidR="00CE61C4" w:rsidRDefault="00CE61C4" w:rsidP="00CE61C4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Abstentions: Gregory MacNeil.</w:t>
      </w:r>
    </w:p>
    <w:p w14:paraId="5E70C6A3" w14:textId="03BE65C6" w:rsidR="00CE61C4" w:rsidRDefault="00CE61C4" w:rsidP="00CE61C4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3A531D5E" w14:textId="77777777" w:rsidR="00CE61C4" w:rsidRPr="00CE61C4" w:rsidRDefault="00CE61C4" w:rsidP="00CE61C4">
      <w:pPr>
        <w:ind w:left="1440" w:firstLine="720"/>
        <w:rPr>
          <w:rFonts w:ascii="Helvetica" w:hAnsi="Helvetica"/>
        </w:rPr>
      </w:pPr>
    </w:p>
    <w:p w14:paraId="3989B451" w14:textId="6CC973EA" w:rsidR="00250DF7" w:rsidRPr="00924898" w:rsidRDefault="0064248B" w:rsidP="00924898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D47302">
        <w:rPr>
          <w:rFonts w:ascii="Helvetica" w:hAnsi="Helvetica"/>
          <w:i/>
        </w:rPr>
        <w:t>10:</w:t>
      </w:r>
      <w:r w:rsidR="002E7C7E">
        <w:rPr>
          <w:rFonts w:ascii="Helvetica" w:hAnsi="Helvetica"/>
          <w:i/>
        </w:rPr>
        <w:t>06</w:t>
      </w:r>
      <w:bookmarkStart w:id="0" w:name="_GoBack"/>
      <w:bookmarkEnd w:id="0"/>
      <w:r w:rsidR="00D47302">
        <w:rPr>
          <w:rFonts w:ascii="Helvetica" w:hAnsi="Helvetica"/>
          <w:i/>
        </w:rPr>
        <w:t xml:space="preserve"> am</w:t>
      </w:r>
    </w:p>
    <w:sectPr w:rsidR="00250DF7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320FC6" w14:textId="77777777" w:rsidR="00346453" w:rsidRDefault="00346453" w:rsidP="000B44FE">
      <w:pPr>
        <w:spacing w:after="0" w:line="240" w:lineRule="auto"/>
      </w:pPr>
      <w:r>
        <w:separator/>
      </w:r>
    </w:p>
  </w:endnote>
  <w:endnote w:type="continuationSeparator" w:id="0">
    <w:p w14:paraId="1EADE970" w14:textId="77777777" w:rsidR="00346453" w:rsidRDefault="00346453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BC01E" w14:textId="77777777" w:rsidR="00346453" w:rsidRDefault="00346453" w:rsidP="000B44FE">
      <w:pPr>
        <w:spacing w:after="0" w:line="240" w:lineRule="auto"/>
      </w:pPr>
      <w:r>
        <w:separator/>
      </w:r>
    </w:p>
  </w:footnote>
  <w:footnote w:type="continuationSeparator" w:id="0">
    <w:p w14:paraId="3282E376" w14:textId="77777777" w:rsidR="00346453" w:rsidRDefault="00346453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5CF23FF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MqoFAF+lAiItAAAA"/>
  </w:docVars>
  <w:rsids>
    <w:rsidRoot w:val="0064248B"/>
    <w:rsid w:val="00066F5C"/>
    <w:rsid w:val="000A4146"/>
    <w:rsid w:val="000A59EE"/>
    <w:rsid w:val="000B44FE"/>
    <w:rsid w:val="000D0F22"/>
    <w:rsid w:val="000D5A2C"/>
    <w:rsid w:val="000D7CC9"/>
    <w:rsid w:val="000F2D9D"/>
    <w:rsid w:val="00121C12"/>
    <w:rsid w:val="0014234C"/>
    <w:rsid w:val="001429C8"/>
    <w:rsid w:val="00196E51"/>
    <w:rsid w:val="001B2835"/>
    <w:rsid w:val="001C4BD8"/>
    <w:rsid w:val="001D1818"/>
    <w:rsid w:val="001D65CF"/>
    <w:rsid w:val="001F1636"/>
    <w:rsid w:val="002046D8"/>
    <w:rsid w:val="00212257"/>
    <w:rsid w:val="0023163B"/>
    <w:rsid w:val="00237BA3"/>
    <w:rsid w:val="00242122"/>
    <w:rsid w:val="00250DF7"/>
    <w:rsid w:val="00260100"/>
    <w:rsid w:val="0028191E"/>
    <w:rsid w:val="00286E69"/>
    <w:rsid w:val="002A186D"/>
    <w:rsid w:val="002E7C7E"/>
    <w:rsid w:val="003125B4"/>
    <w:rsid w:val="00334294"/>
    <w:rsid w:val="0033504E"/>
    <w:rsid w:val="00337A20"/>
    <w:rsid w:val="00346453"/>
    <w:rsid w:val="003724A1"/>
    <w:rsid w:val="003A6ACA"/>
    <w:rsid w:val="003C72E9"/>
    <w:rsid w:val="003E0FCB"/>
    <w:rsid w:val="003E5805"/>
    <w:rsid w:val="003F3D31"/>
    <w:rsid w:val="00422D92"/>
    <w:rsid w:val="00441905"/>
    <w:rsid w:val="004472CE"/>
    <w:rsid w:val="00453AE6"/>
    <w:rsid w:val="00475FA1"/>
    <w:rsid w:val="0047743A"/>
    <w:rsid w:val="004808C1"/>
    <w:rsid w:val="00481445"/>
    <w:rsid w:val="004E3067"/>
    <w:rsid w:val="00506E72"/>
    <w:rsid w:val="00512DAA"/>
    <w:rsid w:val="00527471"/>
    <w:rsid w:val="00555A7D"/>
    <w:rsid w:val="00557258"/>
    <w:rsid w:val="005B3367"/>
    <w:rsid w:val="005B6085"/>
    <w:rsid w:val="005E0B0F"/>
    <w:rsid w:val="005F49FC"/>
    <w:rsid w:val="00607A8B"/>
    <w:rsid w:val="0061094B"/>
    <w:rsid w:val="0064248B"/>
    <w:rsid w:val="00646DDF"/>
    <w:rsid w:val="00654E37"/>
    <w:rsid w:val="006839FE"/>
    <w:rsid w:val="006C16C1"/>
    <w:rsid w:val="006C3658"/>
    <w:rsid w:val="006C5134"/>
    <w:rsid w:val="006D0041"/>
    <w:rsid w:val="006D1EBA"/>
    <w:rsid w:val="006F7E54"/>
    <w:rsid w:val="00702BF4"/>
    <w:rsid w:val="007563AE"/>
    <w:rsid w:val="00760C15"/>
    <w:rsid w:val="00785B0A"/>
    <w:rsid w:val="00792ED4"/>
    <w:rsid w:val="007A09E7"/>
    <w:rsid w:val="007A67E5"/>
    <w:rsid w:val="007B5ACA"/>
    <w:rsid w:val="007D56A6"/>
    <w:rsid w:val="00870C21"/>
    <w:rsid w:val="0087600F"/>
    <w:rsid w:val="0089296C"/>
    <w:rsid w:val="008A2CF9"/>
    <w:rsid w:val="008A6C86"/>
    <w:rsid w:val="008C00F5"/>
    <w:rsid w:val="008D6F3F"/>
    <w:rsid w:val="008F2ECB"/>
    <w:rsid w:val="008F5B28"/>
    <w:rsid w:val="00924898"/>
    <w:rsid w:val="0096424A"/>
    <w:rsid w:val="00964E57"/>
    <w:rsid w:val="0096788F"/>
    <w:rsid w:val="009766E0"/>
    <w:rsid w:val="009772B8"/>
    <w:rsid w:val="00986E69"/>
    <w:rsid w:val="00990AFA"/>
    <w:rsid w:val="009A5E39"/>
    <w:rsid w:val="009B4D69"/>
    <w:rsid w:val="009D23FD"/>
    <w:rsid w:val="009E53CB"/>
    <w:rsid w:val="00A1139E"/>
    <w:rsid w:val="00A308FB"/>
    <w:rsid w:val="00A317B0"/>
    <w:rsid w:val="00A662AE"/>
    <w:rsid w:val="00A80245"/>
    <w:rsid w:val="00A8530F"/>
    <w:rsid w:val="00A96F58"/>
    <w:rsid w:val="00AA29D4"/>
    <w:rsid w:val="00AB6745"/>
    <w:rsid w:val="00AC6F87"/>
    <w:rsid w:val="00AE17C2"/>
    <w:rsid w:val="00AE2698"/>
    <w:rsid w:val="00AE4802"/>
    <w:rsid w:val="00AF0AF4"/>
    <w:rsid w:val="00B06B35"/>
    <w:rsid w:val="00B20E95"/>
    <w:rsid w:val="00B4516E"/>
    <w:rsid w:val="00B46535"/>
    <w:rsid w:val="00B658AD"/>
    <w:rsid w:val="00B71E0F"/>
    <w:rsid w:val="00B975E2"/>
    <w:rsid w:val="00BA102D"/>
    <w:rsid w:val="00BA298B"/>
    <w:rsid w:val="00BB01DE"/>
    <w:rsid w:val="00BC1B4F"/>
    <w:rsid w:val="00BC5697"/>
    <w:rsid w:val="00BC6DD6"/>
    <w:rsid w:val="00C014A9"/>
    <w:rsid w:val="00C10BAF"/>
    <w:rsid w:val="00C4124E"/>
    <w:rsid w:val="00C925F8"/>
    <w:rsid w:val="00C94702"/>
    <w:rsid w:val="00C96859"/>
    <w:rsid w:val="00CB757D"/>
    <w:rsid w:val="00CE61C4"/>
    <w:rsid w:val="00CE7177"/>
    <w:rsid w:val="00D47302"/>
    <w:rsid w:val="00D5348F"/>
    <w:rsid w:val="00D54240"/>
    <w:rsid w:val="00D603EF"/>
    <w:rsid w:val="00D83854"/>
    <w:rsid w:val="00D90626"/>
    <w:rsid w:val="00D941E0"/>
    <w:rsid w:val="00DB4232"/>
    <w:rsid w:val="00DD3959"/>
    <w:rsid w:val="00E111A8"/>
    <w:rsid w:val="00E13D6E"/>
    <w:rsid w:val="00E160DF"/>
    <w:rsid w:val="00E23364"/>
    <w:rsid w:val="00E44235"/>
    <w:rsid w:val="00E5583E"/>
    <w:rsid w:val="00E56F84"/>
    <w:rsid w:val="00E61A8C"/>
    <w:rsid w:val="00EA28F3"/>
    <w:rsid w:val="00ED0EAB"/>
    <w:rsid w:val="00EF318B"/>
    <w:rsid w:val="00F04720"/>
    <w:rsid w:val="00F6698A"/>
    <w:rsid w:val="00F90292"/>
    <w:rsid w:val="00FA0D54"/>
    <w:rsid w:val="00FC4F21"/>
    <w:rsid w:val="00FC6F97"/>
    <w:rsid w:val="00FD5E07"/>
    <w:rsid w:val="00FE1F71"/>
    <w:rsid w:val="00FF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5</cp:revision>
  <cp:lastPrinted>2018-02-21T22:19:00Z</cp:lastPrinted>
  <dcterms:created xsi:type="dcterms:W3CDTF">2018-03-08T18:07:00Z</dcterms:created>
  <dcterms:modified xsi:type="dcterms:W3CDTF">2018-03-08T18:30:00Z</dcterms:modified>
</cp:coreProperties>
</file>